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adbc3</w:t>
        </w:r>
      </w:hyperlink>
      <w:r>
        <w:t xml:space="preserve"> </w:t>
      </w:r>
      <w:r>
        <w:t xml:space="preserve">on September 1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8, 2021, SARS-CoV-2 has infected over 222,559,803 and cost the lives of 4,596,39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9">
        <w:r>
          <w:rPr>
            <w:rStyle w:val="Hyperlink"/>
          </w:rPr>
          <w:t xml:space="preserve">https://www.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076e05b9-11e4-11ec-95d1-574d426c7a47&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09)</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0785376f-11e4-11ec-a31a-7a7a45706741&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076e05b9-11e4-11ec-95d1-574d426c7a47&amp;url=L2dyYXBoaWNzL2NvdmlkLXZhY2NpbmUtdHJhY2tlci1nbG9iYWwtZGlzdHJpYnV0aW9u" TargetMode="External" /><Relationship Type="http://schemas.openxmlformats.org/officeDocument/2006/relationships/hyperlink" Id="rId1014" Target="https://www.bloomberg.com/tosv2.html?vid=&amp;uuid=0785376f-11e4-11ec-a31a-7a7a45706741&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076e05b9-11e4-11ec-95d1-574d426c7a47&amp;url=L2dyYXBoaWNzL2NvdmlkLXZhY2NpbmUtdHJhY2tlci1nbG9iYWwtZGlzdHJpYnV0aW9u" TargetMode="External" /><Relationship Type="http://schemas.openxmlformats.org/officeDocument/2006/relationships/hyperlink" Id="rId1014" Target="https://www.bloomberg.com/tosv2.html?vid=&amp;uuid=0785376f-11e4-11ec-a31a-7a7a45706741&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259" Target="https://www.mygov.in/covid-19"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10T03:07:07Z</dcterms:created>
  <dcterms:modified xsi:type="dcterms:W3CDTF">2021-09-10T0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